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5933A1" w14:textId="77777777" w:rsidR="006F42CD" w:rsidRDefault="006F42CD" w:rsidP="006F42CD">
      <w:pPr>
        <w:ind w:left="6465" w:firstLine="15"/>
        <w:rPr>
          <w:rFonts w:asciiTheme="majorBidi" w:hAnsiTheme="majorBidi" w:cstheme="majorBidi"/>
        </w:rPr>
      </w:pPr>
      <w:bookmarkStart w:id="0" w:name="_GoBack"/>
      <w:bookmarkEnd w:id="0"/>
      <w:r w:rsidRPr="006F42CD">
        <w:rPr>
          <w:rFonts w:asciiTheme="majorBidi" w:hAnsiTheme="majorBidi" w:cstheme="majorBidi"/>
        </w:rPr>
        <w:t xml:space="preserve">Date: ________________ </w:t>
      </w:r>
    </w:p>
    <w:p w14:paraId="11EF3BF1" w14:textId="5B5927D0" w:rsidR="00F75E25" w:rsidRPr="006F42CD" w:rsidRDefault="006F42CD" w:rsidP="006F42CD">
      <w:pPr>
        <w:ind w:left="-15" w:firstLine="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To, </w:t>
      </w:r>
    </w:p>
    <w:p w14:paraId="21DB589B" w14:textId="77777777" w:rsidR="00F75E25" w:rsidRPr="006F42CD" w:rsidRDefault="006F42CD">
      <w:pPr>
        <w:spacing w:after="0" w:line="259" w:lineRule="auto"/>
        <w:ind w:left="0" w:firstLine="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 </w:t>
      </w:r>
    </w:p>
    <w:p w14:paraId="76E2F3CB" w14:textId="77777777" w:rsidR="00F75E25" w:rsidRPr="006F42CD" w:rsidRDefault="006F42CD">
      <w:pPr>
        <w:spacing w:after="0" w:line="259" w:lineRule="auto"/>
        <w:ind w:left="0" w:firstLine="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  <w:b/>
        </w:rPr>
        <w:t xml:space="preserve">The Director </w:t>
      </w:r>
    </w:p>
    <w:p w14:paraId="7BAFA981" w14:textId="77777777" w:rsidR="00F75E25" w:rsidRPr="006F42CD" w:rsidRDefault="006F42CD">
      <w:pPr>
        <w:ind w:left="-5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Postgraduate Studies &amp; Research </w:t>
      </w:r>
    </w:p>
    <w:p w14:paraId="1D06B652" w14:textId="6AFADD1D" w:rsidR="00F75E25" w:rsidRPr="006F42CD" w:rsidRDefault="006F42CD">
      <w:pPr>
        <w:ind w:left="-5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>SBBU SBA</w:t>
      </w:r>
    </w:p>
    <w:p w14:paraId="258D3664" w14:textId="77777777" w:rsidR="00F75E25" w:rsidRPr="006F42CD" w:rsidRDefault="006F42CD">
      <w:pPr>
        <w:spacing w:after="0" w:line="259" w:lineRule="auto"/>
        <w:ind w:left="0" w:right="2" w:firstLine="0"/>
        <w:jc w:val="center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  <w:b/>
          <w:i/>
          <w:u w:val="single" w:color="000000"/>
        </w:rPr>
        <w:t>Through Supervisor(s)</w:t>
      </w:r>
      <w:r w:rsidRPr="006F42CD">
        <w:rPr>
          <w:rFonts w:asciiTheme="majorBidi" w:hAnsiTheme="majorBidi" w:cstheme="majorBidi"/>
          <w:b/>
          <w:i/>
        </w:rPr>
        <w:t xml:space="preserve"> </w:t>
      </w:r>
    </w:p>
    <w:p w14:paraId="356C628F" w14:textId="6BCCA76B" w:rsidR="00F75E25" w:rsidRPr="006F42CD" w:rsidRDefault="00E25F01">
      <w:pPr>
        <w:spacing w:after="0" w:line="259" w:lineRule="auto"/>
        <w:ind w:left="0" w:firstLine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F39F0B" wp14:editId="1759752C">
                <wp:simplePos x="0" y="0"/>
                <wp:positionH relativeFrom="column">
                  <wp:posOffset>3667125</wp:posOffset>
                </wp:positionH>
                <wp:positionV relativeFrom="paragraph">
                  <wp:posOffset>185420</wp:posOffset>
                </wp:positionV>
                <wp:extent cx="161925" cy="1428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BE5221" id="Rectangle 3" o:spid="_x0000_s1026" style="position:absolute;margin-left:288.75pt;margin-top:14.6pt;width:12.75pt;height:11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" fillcolor="white [3201]" strokecolor="black [3200]" strokeweight="1pt"/>
            </w:pict>
          </mc:Fallback>
        </mc:AlternateContent>
      </w: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A82AE4" wp14:editId="04FB665E">
                <wp:simplePos x="0" y="0"/>
                <wp:positionH relativeFrom="column">
                  <wp:posOffset>2266950</wp:posOffset>
                </wp:positionH>
                <wp:positionV relativeFrom="paragraph">
                  <wp:posOffset>185420</wp:posOffset>
                </wp:positionV>
                <wp:extent cx="161925" cy="1428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DD6AC" id="Rectangle 2" o:spid="_x0000_s1026" style="position:absolute;margin-left:178.5pt;margin-top:14.6pt;width:12.75pt;height:1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" fillcolor="white [3201]" strokecolor="black [3200]" strokeweight="1pt"/>
            </w:pict>
          </mc:Fallback>
        </mc:AlternateContent>
      </w:r>
      <w:r w:rsidR="006F42CD" w:rsidRPr="006F42CD">
        <w:rPr>
          <w:rFonts w:asciiTheme="majorBidi" w:hAnsiTheme="majorBidi" w:cstheme="majorBidi"/>
        </w:rPr>
        <w:t xml:space="preserve"> </w:t>
      </w:r>
    </w:p>
    <w:p w14:paraId="533EEFF6" w14:textId="527EF6BE" w:rsidR="00E25F01" w:rsidRDefault="004575FC">
      <w:pPr>
        <w:tabs>
          <w:tab w:val="center" w:pos="4082"/>
        </w:tabs>
        <w:spacing w:after="0" w:line="259" w:lineRule="auto"/>
        <w:ind w:left="-15" w:firstLine="0"/>
        <w:rPr>
          <w:rFonts w:asciiTheme="majorBidi" w:hAnsiTheme="majorBidi" w:cstheme="majorBidi"/>
          <w:b/>
          <w:u w:val="single" w:color="000000"/>
        </w:rPr>
      </w:pPr>
      <w:r w:rsidRPr="006F42CD">
        <w:rPr>
          <w:rFonts w:asciiTheme="majorBidi" w:hAnsiTheme="majorBidi" w:cstheme="majorBidi"/>
        </w:rPr>
        <w:t>Subject: -</w:t>
      </w:r>
      <w:r w:rsidR="006F42CD" w:rsidRPr="006F42CD">
        <w:rPr>
          <w:rFonts w:asciiTheme="majorBidi" w:hAnsiTheme="majorBidi" w:cstheme="majorBidi"/>
        </w:rPr>
        <w:t xml:space="preserve"> </w:t>
      </w:r>
      <w:r w:rsidR="006F42CD" w:rsidRPr="006F42CD">
        <w:rPr>
          <w:rFonts w:asciiTheme="majorBidi" w:hAnsiTheme="majorBidi" w:cstheme="majorBidi"/>
        </w:rPr>
        <w:tab/>
      </w:r>
      <w:r w:rsidR="006F42CD" w:rsidRPr="006F42CD">
        <w:rPr>
          <w:rFonts w:asciiTheme="majorBidi" w:hAnsiTheme="majorBidi" w:cstheme="majorBidi"/>
          <w:b/>
          <w:u w:val="single" w:color="000000"/>
        </w:rPr>
        <w:t xml:space="preserve">Request for conduct of </w:t>
      </w:r>
      <w:r w:rsidR="00E25F01">
        <w:rPr>
          <w:rFonts w:asciiTheme="majorBidi" w:hAnsiTheme="majorBidi" w:cstheme="majorBidi"/>
          <w:b/>
          <w:u w:val="single" w:color="000000"/>
        </w:rPr>
        <w:t xml:space="preserve">           Initial Seminar          Progressive Seminar                  </w:t>
      </w:r>
    </w:p>
    <w:p w14:paraId="0025F5D5" w14:textId="18C3DCD5" w:rsidR="00E25F01" w:rsidRPr="00E25F01" w:rsidRDefault="00E25F01">
      <w:pPr>
        <w:tabs>
          <w:tab w:val="center" w:pos="4082"/>
        </w:tabs>
        <w:spacing w:after="0" w:line="259" w:lineRule="auto"/>
        <w:ind w:left="-15" w:firstLine="0"/>
        <w:rPr>
          <w:rFonts w:asciiTheme="majorBidi" w:hAnsiTheme="majorBidi" w:cstheme="majorBidi"/>
          <w:b/>
          <w:u w:val="single" w:color="000000"/>
        </w:rPr>
      </w:pPr>
      <w:r w:rsidRPr="00E25F01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01231A9" wp14:editId="4D717230">
                <wp:simplePos x="0" y="0"/>
                <wp:positionH relativeFrom="column">
                  <wp:posOffset>438150</wp:posOffset>
                </wp:positionH>
                <wp:positionV relativeFrom="paragraph">
                  <wp:posOffset>26035</wp:posOffset>
                </wp:positionV>
                <wp:extent cx="161925" cy="1428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BDE209" id="Rectangle 4" o:spid="_x0000_s1026" style="position:absolute;margin-left:34.5pt;margin-top:2.05pt;width:12.75pt;height:1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" fillcolor="white [3201]" strokecolor="black [3200]" strokeweight="1pt"/>
            </w:pict>
          </mc:Fallback>
        </mc:AlternateContent>
      </w:r>
      <w:r w:rsidRPr="00E25F01">
        <w:rPr>
          <w:rFonts w:asciiTheme="majorBidi" w:hAnsiTheme="majorBidi" w:cstheme="majorBidi"/>
          <w:b/>
          <w:u w:color="000000"/>
        </w:rPr>
        <w:t xml:space="preserve">                  </w:t>
      </w:r>
      <w:r>
        <w:rPr>
          <w:rFonts w:asciiTheme="majorBidi" w:hAnsiTheme="majorBidi" w:cstheme="majorBidi"/>
          <w:b/>
          <w:u w:val="single" w:color="000000"/>
        </w:rPr>
        <w:t xml:space="preserve"> Final Seminar of MS/MPhil</w:t>
      </w:r>
    </w:p>
    <w:p w14:paraId="05EA843D" w14:textId="77777777" w:rsidR="00E25F01" w:rsidRDefault="00E25F01">
      <w:pPr>
        <w:tabs>
          <w:tab w:val="center" w:pos="4082"/>
        </w:tabs>
        <w:spacing w:after="0" w:line="259" w:lineRule="auto"/>
        <w:ind w:left="-15" w:firstLine="0"/>
        <w:rPr>
          <w:rFonts w:asciiTheme="majorBidi" w:hAnsiTheme="majorBidi" w:cstheme="majorBidi"/>
          <w:b/>
          <w:u w:val="single" w:color="000000"/>
        </w:rPr>
      </w:pPr>
    </w:p>
    <w:p w14:paraId="1A0DE5B0" w14:textId="4B548E79" w:rsidR="00F75E25" w:rsidRPr="006F42CD" w:rsidRDefault="004575FC">
      <w:pPr>
        <w:tabs>
          <w:tab w:val="center" w:pos="4082"/>
        </w:tabs>
        <w:spacing w:after="0" w:line="259" w:lineRule="auto"/>
        <w:ind w:left="-15" w:firstLine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u w:val="single" w:color="000000"/>
        </w:rPr>
        <w:t>Final</w:t>
      </w:r>
      <w:r w:rsidR="006F42CD" w:rsidRPr="006F42CD">
        <w:rPr>
          <w:rFonts w:asciiTheme="majorBidi" w:hAnsiTheme="majorBidi" w:cstheme="majorBidi"/>
          <w:b/>
          <w:u w:val="single" w:color="000000"/>
        </w:rPr>
        <w:t xml:space="preserve"> Seminar of MS</w:t>
      </w:r>
      <w:r w:rsidR="006F42CD">
        <w:rPr>
          <w:rFonts w:asciiTheme="majorBidi" w:hAnsiTheme="majorBidi" w:cstheme="majorBidi"/>
          <w:b/>
          <w:u w:val="single" w:color="000000"/>
        </w:rPr>
        <w:t>/MPHIL</w:t>
      </w:r>
      <w:r w:rsidR="006F42CD" w:rsidRPr="006F42CD">
        <w:rPr>
          <w:rFonts w:asciiTheme="majorBidi" w:hAnsiTheme="majorBidi" w:cstheme="majorBidi"/>
        </w:rPr>
        <w:t xml:space="preserve"> </w:t>
      </w:r>
    </w:p>
    <w:p w14:paraId="22314D55" w14:textId="77777777" w:rsidR="00F75E25" w:rsidRPr="006F42CD" w:rsidRDefault="006F42CD">
      <w:pPr>
        <w:ind w:left="-5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Respected Sir, </w:t>
      </w:r>
    </w:p>
    <w:p w14:paraId="587078CA" w14:textId="77777777" w:rsidR="00F75E25" w:rsidRPr="006F42CD" w:rsidRDefault="006F42CD">
      <w:pPr>
        <w:spacing w:after="0" w:line="259" w:lineRule="auto"/>
        <w:ind w:left="0" w:firstLine="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 </w:t>
      </w:r>
    </w:p>
    <w:p w14:paraId="6DD6BF16" w14:textId="5AAADA97" w:rsidR="00F75E25" w:rsidRPr="006F42CD" w:rsidRDefault="006F42CD">
      <w:pPr>
        <w:ind w:left="-5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It is stated that, I have completed the requisite formalities of above-mentioned seminar, therefore kindly process my case for the conduct of above-mentioned seminar. </w:t>
      </w:r>
    </w:p>
    <w:p w14:paraId="626DA9CC" w14:textId="77777777" w:rsidR="00F75E25" w:rsidRPr="006F42CD" w:rsidRDefault="006F42CD">
      <w:pPr>
        <w:spacing w:after="0" w:line="259" w:lineRule="auto"/>
        <w:ind w:left="0" w:firstLine="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 </w:t>
      </w:r>
    </w:p>
    <w:p w14:paraId="2417EC39" w14:textId="5F63D9BE" w:rsidR="00F75E25" w:rsidRPr="006F42CD" w:rsidRDefault="006F42CD">
      <w:pPr>
        <w:ind w:left="-5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Name: _________________________________________Roll No. _______________________ </w:t>
      </w:r>
    </w:p>
    <w:p w14:paraId="44CE1CE0" w14:textId="68B9BF0F" w:rsidR="00F75E25" w:rsidRPr="006F42CD" w:rsidRDefault="006F42CD">
      <w:pPr>
        <w:ind w:left="-5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Father’s Name: _______________________________Discipline ________________________ </w:t>
      </w:r>
    </w:p>
    <w:p w14:paraId="323692DF" w14:textId="28683483" w:rsidR="00F75E25" w:rsidRPr="006F42CD" w:rsidRDefault="006F42CD">
      <w:pPr>
        <w:ind w:left="-5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>Contact No. _________________________________________</w:t>
      </w:r>
      <w:r w:rsidR="009B7129" w:rsidRPr="006F42CD">
        <w:rPr>
          <w:rFonts w:asciiTheme="majorBidi" w:hAnsiTheme="majorBidi" w:cstheme="majorBidi"/>
        </w:rPr>
        <w:t>_ (Preferably</w:t>
      </w:r>
      <w:r w:rsidRPr="006F42CD">
        <w:rPr>
          <w:rFonts w:asciiTheme="majorBidi" w:hAnsiTheme="majorBidi" w:cstheme="majorBidi"/>
        </w:rPr>
        <w:t xml:space="preserve"> used on WhatsApp) </w:t>
      </w:r>
    </w:p>
    <w:p w14:paraId="72AD3227" w14:textId="51068C08" w:rsidR="00F75E25" w:rsidRPr="006F42CD" w:rsidRDefault="006F42CD">
      <w:pPr>
        <w:spacing w:after="45"/>
        <w:ind w:left="-5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>CGPA in 1</w:t>
      </w:r>
      <w:r w:rsidRPr="006F42CD">
        <w:rPr>
          <w:rFonts w:asciiTheme="majorBidi" w:hAnsiTheme="majorBidi" w:cstheme="majorBidi"/>
          <w:vertAlign w:val="superscript"/>
        </w:rPr>
        <w:t>st</w:t>
      </w:r>
      <w:r w:rsidRPr="006F42CD">
        <w:rPr>
          <w:rFonts w:asciiTheme="majorBidi" w:hAnsiTheme="majorBidi" w:cstheme="majorBidi"/>
        </w:rPr>
        <w:t xml:space="preserve"> Semester ___________, 2</w:t>
      </w:r>
      <w:r w:rsidRPr="006F42CD">
        <w:rPr>
          <w:rFonts w:asciiTheme="majorBidi" w:hAnsiTheme="majorBidi" w:cstheme="majorBidi"/>
          <w:vertAlign w:val="superscript"/>
        </w:rPr>
        <w:t>nd</w:t>
      </w:r>
      <w:r w:rsidRPr="006F42CD">
        <w:rPr>
          <w:rFonts w:asciiTheme="majorBidi" w:hAnsiTheme="majorBidi" w:cstheme="majorBidi"/>
        </w:rPr>
        <w:t xml:space="preserve"> Semester ___________, 3</w:t>
      </w:r>
      <w:r w:rsidRPr="006F42CD">
        <w:rPr>
          <w:rFonts w:asciiTheme="majorBidi" w:hAnsiTheme="majorBidi" w:cstheme="majorBidi"/>
          <w:vertAlign w:val="superscript"/>
        </w:rPr>
        <w:t>rd</w:t>
      </w:r>
      <w:r w:rsidRPr="006F42CD">
        <w:rPr>
          <w:rFonts w:asciiTheme="majorBidi" w:hAnsiTheme="majorBidi" w:cstheme="majorBidi"/>
        </w:rPr>
        <w:t xml:space="preserve"> Semester _____________ </w:t>
      </w:r>
    </w:p>
    <w:p w14:paraId="701F2145" w14:textId="7FFF6D59" w:rsidR="004575FC" w:rsidRDefault="004575FC">
      <w:pPr>
        <w:ind w:left="-5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ame of Supervisor: ___________________________________________________________</w:t>
      </w:r>
    </w:p>
    <w:p w14:paraId="6F65D835" w14:textId="0DF16013" w:rsidR="004575FC" w:rsidRPr="004575FC" w:rsidRDefault="004575FC">
      <w:pPr>
        <w:ind w:left="-5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ame of Co-Supervisor: ________________________________________________________</w:t>
      </w:r>
    </w:p>
    <w:p w14:paraId="7969E465" w14:textId="114B7057" w:rsidR="00F75E25" w:rsidRPr="009B7129" w:rsidRDefault="006F42CD">
      <w:pPr>
        <w:ind w:left="-5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>Research Topic: __________________________________________________________________________</w:t>
      </w:r>
      <w:r w:rsidR="009B7129">
        <w:rPr>
          <w:rFonts w:asciiTheme="majorBidi" w:hAnsiTheme="majorBidi" w:cstheme="majorBidi"/>
        </w:rPr>
        <w:t>__</w:t>
      </w:r>
    </w:p>
    <w:p w14:paraId="6E6BFBFD" w14:textId="1B069471" w:rsidR="00F75E25" w:rsidRPr="009B7129" w:rsidRDefault="006F42CD">
      <w:pPr>
        <w:ind w:left="-5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>__________________________________________________________________________</w:t>
      </w:r>
      <w:r w:rsidR="009B7129">
        <w:rPr>
          <w:rFonts w:asciiTheme="majorBidi" w:hAnsiTheme="majorBidi" w:cstheme="majorBidi"/>
        </w:rPr>
        <w:t>__</w:t>
      </w:r>
    </w:p>
    <w:p w14:paraId="3FAEF825" w14:textId="77777777" w:rsidR="00F75E25" w:rsidRPr="006F42CD" w:rsidRDefault="006F42CD">
      <w:pPr>
        <w:spacing w:after="0" w:line="259" w:lineRule="auto"/>
        <w:ind w:left="0" w:firstLine="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  <w:b/>
        </w:rPr>
        <w:t xml:space="preserve"> </w:t>
      </w:r>
    </w:p>
    <w:p w14:paraId="36727830" w14:textId="77777777" w:rsidR="00F75E25" w:rsidRPr="006F42CD" w:rsidRDefault="006F42CD">
      <w:pPr>
        <w:spacing w:after="128" w:line="259" w:lineRule="auto"/>
        <w:ind w:left="-5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  <w:b/>
          <w:u w:val="single" w:color="000000"/>
        </w:rPr>
        <w:t>Following attested documents are attached herewith.</w:t>
      </w:r>
      <w:r w:rsidRPr="006F42CD">
        <w:rPr>
          <w:rFonts w:asciiTheme="majorBidi" w:hAnsiTheme="majorBidi" w:cstheme="majorBidi"/>
          <w:b/>
        </w:rPr>
        <w:t xml:space="preserve">  </w:t>
      </w:r>
    </w:p>
    <w:p w14:paraId="323AF1D7" w14:textId="20EE602F" w:rsidR="00F75E25" w:rsidRPr="009B7129" w:rsidRDefault="006F42CD" w:rsidP="009B7129">
      <w:pPr>
        <w:numPr>
          <w:ilvl w:val="0"/>
          <w:numId w:val="1"/>
        </w:numPr>
        <w:ind w:hanging="25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>Research Proposal dully signed</w:t>
      </w:r>
      <w:r w:rsidR="00E25F01">
        <w:rPr>
          <w:rFonts w:asciiTheme="majorBidi" w:hAnsiTheme="majorBidi" w:cstheme="majorBidi"/>
        </w:rPr>
        <w:t xml:space="preserve"> </w:t>
      </w:r>
      <w:r w:rsidR="00E25F01" w:rsidRPr="00EE067A">
        <w:rPr>
          <w:rFonts w:asciiTheme="majorBidi" w:hAnsiTheme="majorBidi" w:cstheme="majorBidi"/>
          <w:i/>
        </w:rPr>
        <w:t>(for initial seminar only)</w:t>
      </w:r>
      <w:r w:rsidRPr="006F42CD">
        <w:rPr>
          <w:rFonts w:asciiTheme="majorBidi" w:hAnsiTheme="majorBidi" w:cstheme="majorBidi"/>
        </w:rPr>
        <w:t xml:space="preserve"> </w:t>
      </w:r>
      <w:r w:rsidRPr="009B7129">
        <w:rPr>
          <w:rFonts w:asciiTheme="majorBidi" w:hAnsiTheme="majorBidi" w:cstheme="majorBidi"/>
        </w:rPr>
        <w:tab/>
        <w:t xml:space="preserve"> </w:t>
      </w:r>
      <w:r w:rsidRPr="009B7129">
        <w:rPr>
          <w:rFonts w:asciiTheme="majorBidi" w:hAnsiTheme="majorBidi" w:cstheme="majorBidi"/>
        </w:rPr>
        <w:tab/>
        <w:t xml:space="preserve"> </w:t>
      </w:r>
      <w:r w:rsidRPr="009B7129">
        <w:rPr>
          <w:rFonts w:asciiTheme="majorBidi" w:hAnsiTheme="majorBidi" w:cstheme="majorBidi"/>
        </w:rPr>
        <w:tab/>
        <w:t xml:space="preserve"> </w:t>
      </w:r>
    </w:p>
    <w:p w14:paraId="528D82F2" w14:textId="2E38BCB8" w:rsidR="009B7129" w:rsidRDefault="006F42CD">
      <w:pPr>
        <w:numPr>
          <w:ilvl w:val="0"/>
          <w:numId w:val="1"/>
        </w:numPr>
        <w:ind w:hanging="25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>Marks sheets of all 3 semesters of MS</w:t>
      </w:r>
      <w:r>
        <w:rPr>
          <w:rFonts w:asciiTheme="majorBidi" w:hAnsiTheme="majorBidi" w:cstheme="majorBidi"/>
        </w:rPr>
        <w:t>/MPHIL</w:t>
      </w:r>
      <w:r w:rsidR="00E25F01">
        <w:rPr>
          <w:rFonts w:asciiTheme="majorBidi" w:hAnsiTheme="majorBidi" w:cstheme="majorBidi"/>
        </w:rPr>
        <w:t xml:space="preserve"> </w:t>
      </w:r>
      <w:r w:rsidR="00E25F01" w:rsidRPr="00EE067A">
        <w:rPr>
          <w:rFonts w:asciiTheme="majorBidi" w:hAnsiTheme="majorBidi" w:cstheme="majorBidi"/>
          <w:i/>
        </w:rPr>
        <w:t>(for initial seminar only)</w:t>
      </w:r>
    </w:p>
    <w:p w14:paraId="1A5CA039" w14:textId="2A921CC2" w:rsidR="00F75E25" w:rsidRPr="006F42CD" w:rsidRDefault="006F42CD">
      <w:pPr>
        <w:numPr>
          <w:ilvl w:val="0"/>
          <w:numId w:val="1"/>
        </w:numPr>
        <w:ind w:hanging="25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Copy of Enrolment card </w:t>
      </w:r>
      <w:r w:rsidR="00E25F01" w:rsidRPr="00EE067A">
        <w:rPr>
          <w:rFonts w:asciiTheme="majorBidi" w:hAnsiTheme="majorBidi" w:cstheme="majorBidi"/>
          <w:i/>
        </w:rPr>
        <w:t>(for initial seminar only)</w:t>
      </w:r>
    </w:p>
    <w:p w14:paraId="6E7B5963" w14:textId="44F5473B" w:rsidR="00F75E25" w:rsidRPr="006F42CD" w:rsidRDefault="006F42CD">
      <w:pPr>
        <w:numPr>
          <w:ilvl w:val="0"/>
          <w:numId w:val="1"/>
        </w:numPr>
        <w:ind w:hanging="25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>T</w:t>
      </w:r>
      <w:r w:rsidR="009B7129">
        <w:rPr>
          <w:rFonts w:asciiTheme="majorBidi" w:hAnsiTheme="majorBidi" w:cstheme="majorBidi"/>
        </w:rPr>
        <w:t>hree</w:t>
      </w:r>
      <w:r w:rsidRPr="006F42CD">
        <w:rPr>
          <w:rFonts w:asciiTheme="majorBidi" w:hAnsiTheme="majorBidi" w:cstheme="majorBidi"/>
        </w:rPr>
        <w:t xml:space="preserve"> (</w:t>
      </w:r>
      <w:r w:rsidR="004575FC">
        <w:rPr>
          <w:rFonts w:asciiTheme="majorBidi" w:hAnsiTheme="majorBidi" w:cstheme="majorBidi"/>
        </w:rPr>
        <w:t>03</w:t>
      </w:r>
      <w:r w:rsidRPr="006F42CD">
        <w:rPr>
          <w:rFonts w:asciiTheme="majorBidi" w:hAnsiTheme="majorBidi" w:cstheme="majorBidi"/>
        </w:rPr>
        <w:t xml:space="preserve">) sets of presentation </w:t>
      </w:r>
      <w:r w:rsidRPr="006F42CD">
        <w:rPr>
          <w:rFonts w:asciiTheme="majorBidi" w:hAnsiTheme="majorBidi" w:cstheme="majorBidi"/>
          <w:sz w:val="20"/>
        </w:rPr>
        <w:t>(two slides on page</w:t>
      </w:r>
      <w:r w:rsidR="004575FC">
        <w:rPr>
          <w:rFonts w:asciiTheme="majorBidi" w:hAnsiTheme="majorBidi" w:cstheme="majorBidi"/>
          <w:sz w:val="20"/>
        </w:rPr>
        <w:t>)</w:t>
      </w:r>
      <w:r w:rsidRPr="006F42CD">
        <w:rPr>
          <w:rFonts w:asciiTheme="majorBidi" w:hAnsiTheme="majorBidi" w:cstheme="majorBidi"/>
        </w:rPr>
        <w:t xml:space="preserve"> </w:t>
      </w:r>
    </w:p>
    <w:p w14:paraId="0D210B07" w14:textId="5D35BB7D" w:rsidR="00F75E25" w:rsidRPr="006F42CD" w:rsidRDefault="006F42CD">
      <w:pPr>
        <w:numPr>
          <w:ilvl w:val="0"/>
          <w:numId w:val="1"/>
        </w:numPr>
        <w:ind w:hanging="25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Concerned copy challan of Rs. __________ Challan No. _________ </w:t>
      </w:r>
      <w:r w:rsidR="009B7129">
        <w:rPr>
          <w:rFonts w:asciiTheme="majorBidi" w:hAnsiTheme="majorBidi" w:cstheme="majorBidi"/>
        </w:rPr>
        <w:t>D</w:t>
      </w:r>
      <w:r w:rsidRPr="006F42CD">
        <w:rPr>
          <w:rFonts w:asciiTheme="majorBidi" w:hAnsiTheme="majorBidi" w:cstheme="majorBidi"/>
        </w:rPr>
        <w:t xml:space="preserve">ated: ___________ </w:t>
      </w:r>
    </w:p>
    <w:p w14:paraId="47B0B9EC" w14:textId="77777777" w:rsidR="00F75E25" w:rsidRPr="006F42CD" w:rsidRDefault="006F42CD">
      <w:pPr>
        <w:spacing w:after="0" w:line="259" w:lineRule="auto"/>
        <w:ind w:left="0" w:firstLine="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 </w:t>
      </w:r>
    </w:p>
    <w:p w14:paraId="61D97D48" w14:textId="77777777" w:rsidR="00F75E25" w:rsidRPr="006F42CD" w:rsidRDefault="006F42CD">
      <w:pPr>
        <w:spacing w:after="0" w:line="259" w:lineRule="auto"/>
        <w:ind w:left="0" w:firstLine="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 </w:t>
      </w:r>
    </w:p>
    <w:p w14:paraId="6FA8183B" w14:textId="4ADCC8E4" w:rsidR="00F75E25" w:rsidRPr="006F42CD" w:rsidRDefault="006F42CD">
      <w:pPr>
        <w:tabs>
          <w:tab w:val="center" w:pos="720"/>
          <w:tab w:val="center" w:pos="1440"/>
          <w:tab w:val="center" w:pos="2160"/>
          <w:tab w:val="center" w:pos="2881"/>
          <w:tab w:val="center" w:pos="3601"/>
          <w:tab w:val="center" w:pos="4321"/>
          <w:tab w:val="center" w:pos="5041"/>
          <w:tab w:val="center" w:pos="5761"/>
          <w:tab w:val="right" w:pos="9359"/>
        </w:tabs>
        <w:ind w:left="-15" w:firstLine="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 </w:t>
      </w:r>
      <w:r w:rsidRPr="006F42CD">
        <w:rPr>
          <w:rFonts w:asciiTheme="majorBidi" w:hAnsiTheme="majorBidi" w:cstheme="majorBidi"/>
        </w:rPr>
        <w:tab/>
        <w:t xml:space="preserve"> </w:t>
      </w:r>
      <w:r w:rsidRPr="006F42CD">
        <w:rPr>
          <w:rFonts w:asciiTheme="majorBidi" w:hAnsiTheme="majorBidi" w:cstheme="majorBidi"/>
        </w:rPr>
        <w:tab/>
        <w:t xml:space="preserve"> </w:t>
      </w:r>
      <w:r w:rsidRPr="006F42CD">
        <w:rPr>
          <w:rFonts w:asciiTheme="majorBidi" w:hAnsiTheme="majorBidi" w:cstheme="majorBidi"/>
        </w:rPr>
        <w:tab/>
        <w:t xml:space="preserve"> </w:t>
      </w:r>
      <w:r w:rsidRPr="006F42CD">
        <w:rPr>
          <w:rFonts w:asciiTheme="majorBidi" w:hAnsiTheme="majorBidi" w:cstheme="majorBidi"/>
        </w:rPr>
        <w:tab/>
        <w:t xml:space="preserve"> </w:t>
      </w:r>
      <w:r w:rsidRPr="006F42CD">
        <w:rPr>
          <w:rFonts w:asciiTheme="majorBidi" w:hAnsiTheme="majorBidi" w:cstheme="majorBidi"/>
        </w:rPr>
        <w:tab/>
        <w:t xml:space="preserve"> </w:t>
      </w:r>
      <w:r w:rsidRPr="006F42CD">
        <w:rPr>
          <w:rFonts w:asciiTheme="majorBidi" w:hAnsiTheme="majorBidi" w:cstheme="majorBidi"/>
        </w:rPr>
        <w:tab/>
        <w:t xml:space="preserve"> </w:t>
      </w:r>
      <w:r w:rsidRPr="006F42CD">
        <w:rPr>
          <w:rFonts w:asciiTheme="majorBidi" w:hAnsiTheme="majorBidi" w:cstheme="majorBidi"/>
        </w:rPr>
        <w:tab/>
        <w:t xml:space="preserve"> </w:t>
      </w:r>
      <w:r w:rsidRPr="006F42CD">
        <w:rPr>
          <w:rFonts w:asciiTheme="majorBidi" w:hAnsiTheme="majorBidi" w:cstheme="majorBidi"/>
        </w:rPr>
        <w:tab/>
        <w:t xml:space="preserve"> </w:t>
      </w:r>
      <w:r w:rsidRPr="006F42CD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 w:rsidRPr="006F42CD">
        <w:rPr>
          <w:rFonts w:asciiTheme="majorBidi" w:hAnsiTheme="majorBidi" w:cstheme="majorBidi"/>
        </w:rPr>
        <w:t xml:space="preserve">________________________________ </w:t>
      </w:r>
    </w:p>
    <w:p w14:paraId="4AE193BE" w14:textId="774C5157" w:rsidR="006F42CD" w:rsidRDefault="006F42CD" w:rsidP="006F42CD">
      <w:pPr>
        <w:spacing w:after="0" w:line="259" w:lineRule="auto"/>
        <w:ind w:left="4320" w:right="336" w:firstLine="720"/>
        <w:jc w:val="center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>Signature of Applicant</w:t>
      </w:r>
    </w:p>
    <w:p w14:paraId="1AC13ED3" w14:textId="77777777" w:rsidR="006F42CD" w:rsidRDefault="006F42CD">
      <w:pPr>
        <w:spacing w:after="0" w:line="259" w:lineRule="auto"/>
        <w:ind w:left="0" w:right="336" w:firstLine="0"/>
        <w:jc w:val="right"/>
        <w:rPr>
          <w:rFonts w:asciiTheme="majorBidi" w:hAnsiTheme="majorBidi" w:cstheme="majorBidi"/>
          <w:b/>
        </w:rPr>
      </w:pPr>
    </w:p>
    <w:p w14:paraId="5DCD4317" w14:textId="77777777" w:rsidR="006F42CD" w:rsidRDefault="006F42CD" w:rsidP="006F42CD">
      <w:pPr>
        <w:spacing w:after="0" w:line="259" w:lineRule="auto"/>
        <w:ind w:left="0" w:right="336" w:firstLine="0"/>
        <w:rPr>
          <w:rFonts w:asciiTheme="majorBidi" w:hAnsiTheme="majorBidi" w:cstheme="majorBidi"/>
          <w:b/>
        </w:rPr>
      </w:pPr>
    </w:p>
    <w:p w14:paraId="1EB690E9" w14:textId="02F4F32E" w:rsidR="00F75E25" w:rsidRPr="00E25F01" w:rsidRDefault="006F42CD" w:rsidP="006F42CD">
      <w:pPr>
        <w:spacing w:after="0" w:line="259" w:lineRule="auto"/>
        <w:ind w:left="0" w:right="336" w:firstLine="0"/>
        <w:rPr>
          <w:rFonts w:asciiTheme="majorBidi" w:hAnsiTheme="majorBidi" w:cstheme="majorBidi"/>
          <w:b/>
        </w:rPr>
      </w:pPr>
      <w:r w:rsidRPr="006F42CD">
        <w:rPr>
          <w:rFonts w:asciiTheme="majorBidi" w:hAnsiTheme="majorBidi" w:cstheme="majorBidi"/>
          <w:b/>
        </w:rPr>
        <w:t xml:space="preserve">Following is the proposed panel of experts </w:t>
      </w:r>
      <w:r w:rsidR="00E25F01">
        <w:rPr>
          <w:rFonts w:asciiTheme="majorBidi" w:hAnsiTheme="majorBidi" w:cstheme="majorBidi"/>
          <w:b/>
        </w:rPr>
        <w:t>by Supervisor</w:t>
      </w:r>
    </w:p>
    <w:p w14:paraId="6DB7D1D7" w14:textId="77777777" w:rsidR="006F42CD" w:rsidRPr="006F42CD" w:rsidRDefault="006F42CD" w:rsidP="006F42CD">
      <w:pPr>
        <w:spacing w:after="0" w:line="259" w:lineRule="auto"/>
        <w:ind w:left="0" w:right="336" w:firstLine="0"/>
        <w:rPr>
          <w:rFonts w:asciiTheme="majorBidi" w:hAnsiTheme="majorBidi" w:cstheme="majorBidi"/>
        </w:rPr>
      </w:pPr>
    </w:p>
    <w:tbl>
      <w:tblPr>
        <w:tblStyle w:val="TableGrid"/>
        <w:tblW w:w="10620" w:type="dxa"/>
        <w:tblInd w:w="-455" w:type="dxa"/>
        <w:tblCellMar>
          <w:top w:w="46" w:type="dxa"/>
          <w:right w:w="115" w:type="dxa"/>
        </w:tblCellMar>
        <w:tblLook w:val="04A0" w:firstRow="1" w:lastRow="0" w:firstColumn="1" w:lastColumn="0" w:noHBand="0" w:noVBand="1"/>
      </w:tblPr>
      <w:tblGrid>
        <w:gridCol w:w="618"/>
        <w:gridCol w:w="695"/>
        <w:gridCol w:w="1045"/>
        <w:gridCol w:w="3135"/>
        <w:gridCol w:w="267"/>
        <w:gridCol w:w="312"/>
        <w:gridCol w:w="2118"/>
        <w:gridCol w:w="2430"/>
      </w:tblGrid>
      <w:tr w:rsidR="00E25F01" w:rsidRPr="006F42CD" w14:paraId="306F1451" w14:textId="6D7549FB" w:rsidTr="00E25F01">
        <w:trPr>
          <w:trHeight w:val="293"/>
        </w:trPr>
        <w:tc>
          <w:tcPr>
            <w:tcW w:w="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CE20FB0" w14:textId="77777777" w:rsidR="00E25F01" w:rsidRPr="006F42CD" w:rsidRDefault="00E25F01" w:rsidP="00E25F01">
            <w:pPr>
              <w:spacing w:after="160" w:line="259" w:lineRule="auto"/>
              <w:ind w:left="0" w:firstLine="0"/>
              <w:rPr>
                <w:rFonts w:asciiTheme="majorBidi" w:hAnsiTheme="majorBidi" w:cstheme="majorBidi"/>
              </w:rPr>
            </w:pPr>
          </w:p>
        </w:tc>
        <w:tc>
          <w:tcPr>
            <w:tcW w:w="17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780B2FE" w14:textId="286E4D57" w:rsidR="00E25F01" w:rsidRPr="00E25F01" w:rsidRDefault="00E25F01" w:rsidP="00E25F01">
            <w:pPr>
              <w:spacing w:after="0" w:line="259" w:lineRule="auto"/>
              <w:ind w:left="0" w:firstLine="0"/>
              <w:rPr>
                <w:rFonts w:asciiTheme="majorBidi" w:hAnsiTheme="majorBidi" w:cstheme="majorBidi"/>
              </w:rPr>
            </w:pPr>
            <w:r w:rsidRPr="00E25F01">
              <w:rPr>
                <w:rFonts w:asciiTheme="majorBidi" w:hAnsiTheme="majorBidi" w:cstheme="majorBidi"/>
              </w:rPr>
              <w:t>Name of External Experts</w:t>
            </w:r>
          </w:p>
        </w:tc>
        <w:tc>
          <w:tcPr>
            <w:tcW w:w="3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6F24F" w14:textId="13DFF0FC" w:rsidR="00E25F01" w:rsidRPr="00E25F01" w:rsidRDefault="00E25F01">
            <w:pPr>
              <w:spacing w:after="160" w:line="259" w:lineRule="auto"/>
              <w:ind w:left="0" w:firstLine="0"/>
              <w:rPr>
                <w:rFonts w:asciiTheme="majorBidi" w:hAnsiTheme="majorBidi" w:cstheme="majorBidi"/>
              </w:rPr>
            </w:pPr>
            <w:r w:rsidRPr="00E25F01">
              <w:rPr>
                <w:rFonts w:asciiTheme="majorBidi" w:hAnsiTheme="majorBidi" w:cstheme="majorBidi"/>
              </w:rPr>
              <w:t xml:space="preserve">   Affiliation &amp; Email</w:t>
            </w: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F5FB53B" w14:textId="37313BFC" w:rsidR="00E25F01" w:rsidRPr="00E25F01" w:rsidRDefault="00E25F01">
            <w:pPr>
              <w:spacing w:after="160" w:line="259" w:lineRule="auto"/>
              <w:ind w:left="0" w:firstLine="0"/>
              <w:rPr>
                <w:rFonts w:asciiTheme="majorBidi" w:hAnsiTheme="majorBidi" w:cstheme="majorBidi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5B8750C" w14:textId="77777777" w:rsidR="00E25F01" w:rsidRPr="00E25F01" w:rsidRDefault="00E25F01">
            <w:pPr>
              <w:spacing w:after="0" w:line="259" w:lineRule="auto"/>
              <w:ind w:left="425" w:firstLine="0"/>
              <w:rPr>
                <w:rFonts w:asciiTheme="majorBidi" w:hAnsiTheme="majorBidi" w:cstheme="majorBidi"/>
              </w:rPr>
            </w:pPr>
            <w:r w:rsidRPr="00E25F01">
              <w:rPr>
                <w:rFonts w:asciiTheme="majorBidi" w:hAnsiTheme="majorBidi" w:cstheme="majorBidi"/>
              </w:rPr>
              <w:t xml:space="preserve">Name of Internal Experts </w:t>
            </w:r>
          </w:p>
        </w:tc>
        <w:tc>
          <w:tcPr>
            <w:tcW w:w="24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7A40FE1" w14:textId="0E02F922" w:rsidR="00E25F01" w:rsidRPr="00E25F01" w:rsidRDefault="00E25F01">
            <w:pPr>
              <w:spacing w:after="0" w:line="259" w:lineRule="auto"/>
              <w:ind w:left="425" w:firstLine="0"/>
              <w:rPr>
                <w:rFonts w:asciiTheme="majorBidi" w:hAnsiTheme="majorBidi" w:cstheme="majorBidi"/>
              </w:rPr>
            </w:pPr>
            <w:r w:rsidRPr="00E25F01">
              <w:rPr>
                <w:rFonts w:asciiTheme="majorBidi" w:hAnsiTheme="majorBidi" w:cstheme="majorBidi"/>
              </w:rPr>
              <w:t>Affiliation &amp; Email</w:t>
            </w:r>
          </w:p>
        </w:tc>
      </w:tr>
      <w:tr w:rsidR="00E25F01" w:rsidRPr="006F42CD" w14:paraId="280CD6CC" w14:textId="7C020194" w:rsidTr="00E25F01">
        <w:trPr>
          <w:trHeight w:val="290"/>
        </w:trPr>
        <w:tc>
          <w:tcPr>
            <w:tcW w:w="1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06B41CA" w14:textId="7FB827F3" w:rsidR="00E25F01" w:rsidRPr="00E25F01" w:rsidRDefault="00E25F01">
            <w:pPr>
              <w:spacing w:after="0" w:line="259" w:lineRule="auto"/>
              <w:ind w:left="108" w:firstLine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DC7BE79" w14:textId="77777777" w:rsidR="00E25F01" w:rsidRPr="006F42CD" w:rsidRDefault="00E25F01">
            <w:pPr>
              <w:spacing w:after="160" w:line="259" w:lineRule="auto"/>
              <w:ind w:left="0" w:firstLine="0"/>
              <w:rPr>
                <w:rFonts w:asciiTheme="majorBidi" w:hAnsiTheme="majorBidi" w:cstheme="majorBidi"/>
              </w:rPr>
            </w:pPr>
          </w:p>
        </w:tc>
        <w:tc>
          <w:tcPr>
            <w:tcW w:w="3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76BCE" w14:textId="77777777" w:rsidR="00E25F01" w:rsidRPr="006F42CD" w:rsidRDefault="00E25F01">
            <w:pPr>
              <w:spacing w:after="0" w:line="259" w:lineRule="auto"/>
              <w:ind w:left="108" w:firstLine="0"/>
              <w:rPr>
                <w:rFonts w:asciiTheme="majorBidi" w:hAnsiTheme="majorBidi" w:cstheme="majorBidi"/>
              </w:rPr>
            </w:pPr>
          </w:p>
        </w:tc>
        <w:tc>
          <w:tcPr>
            <w:tcW w:w="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2E2E481" w14:textId="2F1AB0A5" w:rsidR="00E25F01" w:rsidRPr="006F42CD" w:rsidRDefault="00E25F01">
            <w:pPr>
              <w:spacing w:after="0" w:line="259" w:lineRule="auto"/>
              <w:ind w:left="108" w:firstLine="0"/>
              <w:rPr>
                <w:rFonts w:asciiTheme="majorBidi" w:hAnsiTheme="majorBidi" w:cstheme="majorBidi"/>
              </w:rPr>
            </w:pPr>
            <w:r w:rsidRPr="006F42CD">
              <w:rPr>
                <w:rFonts w:asciiTheme="majorBidi" w:hAnsiTheme="majorBidi" w:cstheme="majorBidi"/>
              </w:rPr>
              <w:t xml:space="preserve">1. </w:t>
            </w:r>
          </w:p>
        </w:tc>
        <w:tc>
          <w:tcPr>
            <w:tcW w:w="21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564D359" w14:textId="77777777" w:rsidR="00E25F01" w:rsidRPr="006F42CD" w:rsidRDefault="00E25F01">
            <w:pPr>
              <w:spacing w:after="160" w:line="259" w:lineRule="auto"/>
              <w:ind w:left="0" w:firstLine="0"/>
              <w:rPr>
                <w:rFonts w:asciiTheme="majorBidi" w:hAnsiTheme="majorBidi" w:cstheme="majorBidi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403789C" w14:textId="77777777" w:rsidR="00E25F01" w:rsidRPr="006F42CD" w:rsidRDefault="00E25F01">
            <w:pPr>
              <w:spacing w:after="160" w:line="259" w:lineRule="auto"/>
              <w:ind w:left="0" w:firstLine="0"/>
              <w:rPr>
                <w:rFonts w:asciiTheme="majorBidi" w:hAnsiTheme="majorBidi" w:cstheme="majorBidi"/>
              </w:rPr>
            </w:pPr>
          </w:p>
        </w:tc>
      </w:tr>
      <w:tr w:rsidR="00E25F01" w:rsidRPr="006F42CD" w14:paraId="612C35BE" w14:textId="4436DD9A" w:rsidTr="00E25F01">
        <w:trPr>
          <w:trHeight w:val="290"/>
        </w:trPr>
        <w:tc>
          <w:tcPr>
            <w:tcW w:w="1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F99254E" w14:textId="56E192EE" w:rsidR="00E25F01" w:rsidRPr="00E25F01" w:rsidRDefault="00E25F01">
            <w:pPr>
              <w:spacing w:after="0" w:line="259" w:lineRule="auto"/>
              <w:ind w:left="108" w:firstLine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0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138E8F9" w14:textId="77777777" w:rsidR="00E25F01" w:rsidRPr="006F42CD" w:rsidRDefault="00E25F01">
            <w:pPr>
              <w:spacing w:after="160" w:line="259" w:lineRule="auto"/>
              <w:ind w:left="0" w:firstLine="0"/>
              <w:rPr>
                <w:rFonts w:asciiTheme="majorBidi" w:hAnsiTheme="majorBidi" w:cstheme="majorBidi"/>
              </w:rPr>
            </w:pPr>
          </w:p>
        </w:tc>
        <w:tc>
          <w:tcPr>
            <w:tcW w:w="3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94FE5" w14:textId="77777777" w:rsidR="00E25F01" w:rsidRPr="006F42CD" w:rsidRDefault="00E25F01">
            <w:pPr>
              <w:spacing w:after="0" w:line="259" w:lineRule="auto"/>
              <w:ind w:left="108" w:firstLine="0"/>
              <w:rPr>
                <w:rFonts w:asciiTheme="majorBidi" w:hAnsiTheme="majorBidi" w:cstheme="majorBidi"/>
              </w:rPr>
            </w:pPr>
          </w:p>
        </w:tc>
        <w:tc>
          <w:tcPr>
            <w:tcW w:w="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F4E3E71" w14:textId="07EF8AB7" w:rsidR="00E25F01" w:rsidRPr="006F42CD" w:rsidRDefault="00E25F01">
            <w:pPr>
              <w:spacing w:after="0" w:line="259" w:lineRule="auto"/>
              <w:ind w:left="108" w:firstLine="0"/>
              <w:rPr>
                <w:rFonts w:asciiTheme="majorBidi" w:hAnsiTheme="majorBidi" w:cstheme="majorBidi"/>
              </w:rPr>
            </w:pPr>
            <w:r w:rsidRPr="006F42CD">
              <w:rPr>
                <w:rFonts w:asciiTheme="majorBidi" w:hAnsiTheme="majorBidi" w:cstheme="majorBidi"/>
              </w:rPr>
              <w:t xml:space="preserve">2. </w:t>
            </w:r>
          </w:p>
        </w:tc>
        <w:tc>
          <w:tcPr>
            <w:tcW w:w="21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7BE78C6" w14:textId="77777777" w:rsidR="00E25F01" w:rsidRPr="006F42CD" w:rsidRDefault="00E25F01">
            <w:pPr>
              <w:spacing w:after="160" w:line="259" w:lineRule="auto"/>
              <w:ind w:left="0" w:firstLine="0"/>
              <w:rPr>
                <w:rFonts w:asciiTheme="majorBidi" w:hAnsiTheme="majorBidi" w:cstheme="majorBidi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7E02A33" w14:textId="77777777" w:rsidR="00E25F01" w:rsidRPr="006F42CD" w:rsidRDefault="00E25F01">
            <w:pPr>
              <w:spacing w:after="160" w:line="259" w:lineRule="auto"/>
              <w:ind w:left="0" w:firstLine="0"/>
              <w:rPr>
                <w:rFonts w:asciiTheme="majorBidi" w:hAnsiTheme="majorBidi" w:cstheme="majorBidi"/>
              </w:rPr>
            </w:pPr>
          </w:p>
        </w:tc>
      </w:tr>
      <w:tr w:rsidR="00E25F01" w:rsidRPr="006F42CD" w14:paraId="5CF77D98" w14:textId="3DBFA46B" w:rsidTr="00E25F01">
        <w:trPr>
          <w:trHeight w:val="293"/>
        </w:trPr>
        <w:tc>
          <w:tcPr>
            <w:tcW w:w="1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816B6ED" w14:textId="26CEA5D4" w:rsidR="00E25F01" w:rsidRPr="00E25F01" w:rsidRDefault="00E25F01">
            <w:pPr>
              <w:spacing w:after="0" w:line="259" w:lineRule="auto"/>
              <w:ind w:left="108" w:firstLine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0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A749A6F" w14:textId="77777777" w:rsidR="00E25F01" w:rsidRPr="006F42CD" w:rsidRDefault="00E25F01">
            <w:pPr>
              <w:spacing w:after="160" w:line="259" w:lineRule="auto"/>
              <w:ind w:left="0" w:firstLine="0"/>
              <w:rPr>
                <w:rFonts w:asciiTheme="majorBidi" w:hAnsiTheme="majorBidi" w:cstheme="majorBidi"/>
              </w:rPr>
            </w:pPr>
          </w:p>
        </w:tc>
        <w:tc>
          <w:tcPr>
            <w:tcW w:w="3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F26E7" w14:textId="77777777" w:rsidR="00E25F01" w:rsidRPr="006F42CD" w:rsidRDefault="00E25F01">
            <w:pPr>
              <w:spacing w:after="0" w:line="259" w:lineRule="auto"/>
              <w:ind w:left="108" w:firstLine="0"/>
              <w:rPr>
                <w:rFonts w:asciiTheme="majorBidi" w:hAnsiTheme="majorBidi" w:cstheme="majorBidi"/>
              </w:rPr>
            </w:pPr>
          </w:p>
        </w:tc>
        <w:tc>
          <w:tcPr>
            <w:tcW w:w="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6556361" w14:textId="796ACD9E" w:rsidR="00E25F01" w:rsidRPr="006F42CD" w:rsidRDefault="00E25F01">
            <w:pPr>
              <w:spacing w:after="0" w:line="259" w:lineRule="auto"/>
              <w:ind w:left="108" w:firstLine="0"/>
              <w:rPr>
                <w:rFonts w:asciiTheme="majorBidi" w:hAnsiTheme="majorBidi" w:cstheme="majorBidi"/>
              </w:rPr>
            </w:pPr>
            <w:r w:rsidRPr="006F42CD">
              <w:rPr>
                <w:rFonts w:asciiTheme="majorBidi" w:hAnsiTheme="majorBidi" w:cstheme="majorBidi"/>
              </w:rPr>
              <w:t xml:space="preserve">3. </w:t>
            </w:r>
          </w:p>
        </w:tc>
        <w:tc>
          <w:tcPr>
            <w:tcW w:w="21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4D2258E" w14:textId="77777777" w:rsidR="00E25F01" w:rsidRPr="006F42CD" w:rsidRDefault="00E25F01">
            <w:pPr>
              <w:spacing w:after="160" w:line="259" w:lineRule="auto"/>
              <w:ind w:left="0" w:firstLine="0"/>
              <w:rPr>
                <w:rFonts w:asciiTheme="majorBidi" w:hAnsiTheme="majorBidi" w:cstheme="majorBidi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C13780E" w14:textId="77777777" w:rsidR="00E25F01" w:rsidRPr="006F42CD" w:rsidRDefault="00E25F01">
            <w:pPr>
              <w:spacing w:after="160" w:line="259" w:lineRule="auto"/>
              <w:ind w:left="0" w:firstLine="0"/>
              <w:rPr>
                <w:rFonts w:asciiTheme="majorBidi" w:hAnsiTheme="majorBidi" w:cstheme="majorBidi"/>
              </w:rPr>
            </w:pPr>
          </w:p>
        </w:tc>
      </w:tr>
    </w:tbl>
    <w:p w14:paraId="1D9A1539" w14:textId="77777777" w:rsidR="00F75E25" w:rsidRPr="006F42CD" w:rsidRDefault="006F42CD">
      <w:pPr>
        <w:spacing w:after="0" w:line="259" w:lineRule="auto"/>
        <w:ind w:left="0" w:firstLine="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 </w:t>
      </w:r>
    </w:p>
    <w:p w14:paraId="3B2CFFDA" w14:textId="77777777" w:rsidR="00F75E25" w:rsidRPr="006F42CD" w:rsidRDefault="006F42CD">
      <w:pPr>
        <w:spacing w:after="0" w:line="259" w:lineRule="auto"/>
        <w:ind w:left="0" w:firstLine="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 </w:t>
      </w:r>
    </w:p>
    <w:p w14:paraId="4860275C" w14:textId="77777777" w:rsidR="00F75E25" w:rsidRPr="006F42CD" w:rsidRDefault="006F42CD">
      <w:pPr>
        <w:spacing w:after="133"/>
        <w:ind w:left="2729" w:right="2666"/>
        <w:jc w:val="center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_________________________________ Signature of Supervisor </w:t>
      </w:r>
    </w:p>
    <w:p w14:paraId="2BD2D41B" w14:textId="6E4225BC" w:rsidR="00F75E25" w:rsidRPr="006F42CD" w:rsidRDefault="00F75E25" w:rsidP="009B7129">
      <w:pPr>
        <w:spacing w:after="11"/>
        <w:ind w:left="0" w:right="3" w:firstLine="0"/>
        <w:rPr>
          <w:rFonts w:asciiTheme="majorBidi" w:hAnsiTheme="majorBidi" w:cstheme="majorBidi"/>
        </w:rPr>
      </w:pPr>
    </w:p>
    <w:p w14:paraId="2D1139F4" w14:textId="0A21E110" w:rsidR="00F75E25" w:rsidRDefault="006F42CD">
      <w:pPr>
        <w:spacing w:after="0" w:line="259" w:lineRule="auto"/>
        <w:ind w:left="0" w:firstLine="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 </w:t>
      </w:r>
    </w:p>
    <w:p w14:paraId="50C3E2E1" w14:textId="05E3A7D3" w:rsidR="00E25F01" w:rsidRDefault="00E25F01">
      <w:pPr>
        <w:spacing w:after="0" w:line="259" w:lineRule="auto"/>
        <w:ind w:left="0" w:firstLine="0"/>
        <w:rPr>
          <w:rFonts w:asciiTheme="majorBidi" w:hAnsiTheme="majorBidi" w:cstheme="majorBidi"/>
        </w:rPr>
      </w:pPr>
    </w:p>
    <w:p w14:paraId="09AA08E5" w14:textId="77777777" w:rsidR="00E25F01" w:rsidRDefault="00E25F01">
      <w:pPr>
        <w:spacing w:after="0" w:line="259" w:lineRule="auto"/>
        <w:ind w:left="0" w:firstLine="0"/>
        <w:rPr>
          <w:rFonts w:asciiTheme="majorBidi" w:hAnsiTheme="majorBidi" w:cstheme="majorBidi"/>
        </w:rPr>
      </w:pPr>
    </w:p>
    <w:p w14:paraId="2E087638" w14:textId="77777777" w:rsidR="009B7129" w:rsidRPr="006F42CD" w:rsidRDefault="009B7129">
      <w:pPr>
        <w:spacing w:after="0" w:line="259" w:lineRule="auto"/>
        <w:ind w:left="0" w:firstLine="0"/>
        <w:rPr>
          <w:rFonts w:asciiTheme="majorBidi" w:hAnsiTheme="majorBidi" w:cstheme="majorBidi"/>
        </w:rPr>
      </w:pPr>
    </w:p>
    <w:p w14:paraId="7D175A73" w14:textId="30A61360" w:rsidR="006F42CD" w:rsidRPr="009B7129" w:rsidRDefault="006F42CD" w:rsidP="006F42CD">
      <w:pPr>
        <w:spacing w:after="0" w:line="259" w:lineRule="auto"/>
        <w:ind w:left="0" w:firstLine="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  </w:t>
      </w:r>
      <w:r w:rsidR="009B7129">
        <w:rPr>
          <w:rFonts w:asciiTheme="majorBidi" w:hAnsiTheme="majorBidi" w:cstheme="majorBidi"/>
        </w:rPr>
        <w:t>__________________________________</w:t>
      </w:r>
      <w:r w:rsidRPr="006F42CD">
        <w:rPr>
          <w:rFonts w:asciiTheme="majorBidi" w:hAnsiTheme="majorBidi" w:cstheme="majorBidi"/>
        </w:rPr>
        <w:tab/>
      </w:r>
      <w:r w:rsidR="009B7129">
        <w:rPr>
          <w:rFonts w:asciiTheme="majorBidi" w:hAnsiTheme="majorBidi" w:cstheme="majorBidi"/>
        </w:rPr>
        <w:tab/>
      </w:r>
      <w:r w:rsidR="009B7129">
        <w:rPr>
          <w:rFonts w:asciiTheme="majorBidi" w:hAnsiTheme="majorBidi" w:cstheme="majorBidi"/>
        </w:rPr>
        <w:tab/>
        <w:t>______________________________</w:t>
      </w:r>
    </w:p>
    <w:p w14:paraId="3C6B8ABC" w14:textId="091DB0F1" w:rsidR="009B7129" w:rsidRDefault="00E25F01" w:rsidP="009B7129">
      <w:pPr>
        <w:spacing w:after="0" w:line="259" w:lineRule="auto"/>
        <w:ind w:left="720"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an</w:t>
      </w:r>
      <w:r w:rsidR="006F42CD" w:rsidRPr="006F42CD">
        <w:rPr>
          <w:rFonts w:asciiTheme="majorBidi" w:hAnsiTheme="majorBidi" w:cstheme="majorBidi"/>
        </w:rPr>
        <w:t xml:space="preserve"> </w:t>
      </w:r>
      <w:r w:rsidR="009B7129">
        <w:rPr>
          <w:rFonts w:asciiTheme="majorBidi" w:hAnsiTheme="majorBidi" w:cstheme="majorBidi"/>
        </w:rPr>
        <w:tab/>
      </w:r>
      <w:r w:rsidR="009B7129">
        <w:rPr>
          <w:rFonts w:asciiTheme="majorBidi" w:hAnsiTheme="majorBidi" w:cstheme="majorBidi"/>
        </w:rPr>
        <w:tab/>
      </w:r>
      <w:r w:rsidR="009B7129">
        <w:rPr>
          <w:rFonts w:asciiTheme="majorBidi" w:hAnsiTheme="majorBidi" w:cstheme="majorBidi"/>
        </w:rPr>
        <w:tab/>
      </w:r>
      <w:r w:rsidR="009B7129">
        <w:rPr>
          <w:rFonts w:asciiTheme="majorBidi" w:hAnsiTheme="majorBidi" w:cstheme="majorBidi"/>
        </w:rPr>
        <w:tab/>
      </w:r>
      <w:r w:rsidR="009B7129">
        <w:rPr>
          <w:rFonts w:asciiTheme="majorBidi" w:hAnsiTheme="majorBidi" w:cstheme="majorBidi"/>
        </w:rPr>
        <w:tab/>
      </w:r>
      <w:r w:rsidR="009B7129">
        <w:rPr>
          <w:rFonts w:asciiTheme="majorBidi" w:hAnsiTheme="majorBidi" w:cstheme="majorBidi"/>
        </w:rPr>
        <w:tab/>
        <w:t xml:space="preserve">  </w:t>
      </w:r>
      <w:r>
        <w:rPr>
          <w:rFonts w:asciiTheme="majorBidi" w:hAnsiTheme="majorBidi" w:cstheme="majorBidi"/>
        </w:rPr>
        <w:t xml:space="preserve">            </w:t>
      </w:r>
      <w:r w:rsidR="009B7129">
        <w:rPr>
          <w:rFonts w:asciiTheme="majorBidi" w:hAnsiTheme="majorBidi" w:cstheme="majorBidi"/>
        </w:rPr>
        <w:t xml:space="preserve">  </w:t>
      </w:r>
      <w:r>
        <w:rPr>
          <w:rFonts w:asciiTheme="majorBidi" w:hAnsiTheme="majorBidi" w:cstheme="majorBidi"/>
        </w:rPr>
        <w:t>Director (PGS)</w:t>
      </w:r>
      <w:r w:rsidR="006F42CD" w:rsidRPr="006F42CD">
        <w:rPr>
          <w:rFonts w:asciiTheme="majorBidi" w:hAnsiTheme="majorBidi" w:cstheme="majorBidi"/>
        </w:rPr>
        <w:tab/>
        <w:t xml:space="preserve"> </w:t>
      </w:r>
      <w:r w:rsidR="006F42CD" w:rsidRPr="006F42CD">
        <w:rPr>
          <w:rFonts w:asciiTheme="majorBidi" w:hAnsiTheme="majorBidi" w:cstheme="majorBidi"/>
        </w:rPr>
        <w:tab/>
        <w:t xml:space="preserve"> </w:t>
      </w:r>
      <w:r w:rsidR="006F42CD" w:rsidRPr="006F42CD">
        <w:rPr>
          <w:rFonts w:asciiTheme="majorBidi" w:hAnsiTheme="majorBidi" w:cstheme="majorBidi"/>
        </w:rPr>
        <w:tab/>
        <w:t xml:space="preserve"> </w:t>
      </w:r>
      <w:r w:rsidR="006F42CD" w:rsidRPr="006F42CD">
        <w:rPr>
          <w:rFonts w:asciiTheme="majorBidi" w:hAnsiTheme="majorBidi" w:cstheme="majorBidi"/>
        </w:rPr>
        <w:tab/>
        <w:t xml:space="preserve"> </w:t>
      </w:r>
    </w:p>
    <w:p w14:paraId="4E126809" w14:textId="77777777" w:rsidR="009B7129" w:rsidRDefault="009B7129" w:rsidP="009B7129">
      <w:pPr>
        <w:spacing w:after="0" w:line="259" w:lineRule="auto"/>
        <w:rPr>
          <w:rFonts w:asciiTheme="majorBidi" w:hAnsiTheme="majorBidi" w:cstheme="majorBidi"/>
        </w:rPr>
      </w:pPr>
    </w:p>
    <w:p w14:paraId="07D31E28" w14:textId="77777777" w:rsidR="009B7129" w:rsidRDefault="009B7129" w:rsidP="009B7129">
      <w:pPr>
        <w:spacing w:after="0" w:line="259" w:lineRule="auto"/>
        <w:rPr>
          <w:rFonts w:asciiTheme="majorBidi" w:hAnsiTheme="majorBidi" w:cstheme="majorBidi"/>
        </w:rPr>
      </w:pPr>
    </w:p>
    <w:p w14:paraId="1A072398" w14:textId="77777777" w:rsidR="009B7129" w:rsidRDefault="009B7129" w:rsidP="009B7129">
      <w:pPr>
        <w:spacing w:after="0" w:line="259" w:lineRule="auto"/>
        <w:ind w:left="2890" w:firstLine="710"/>
        <w:rPr>
          <w:rFonts w:asciiTheme="majorBidi" w:hAnsiTheme="majorBidi" w:cstheme="majorBidi"/>
        </w:rPr>
      </w:pPr>
    </w:p>
    <w:p w14:paraId="0C47CEF6" w14:textId="64CA4A3F" w:rsidR="009B7129" w:rsidRPr="009B7129" w:rsidRDefault="009B7129" w:rsidP="009B7129">
      <w:pPr>
        <w:spacing w:after="0" w:line="259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  <w:t>_________________________________________</w:t>
      </w:r>
    </w:p>
    <w:p w14:paraId="291098C5" w14:textId="1EED2F99" w:rsidR="00F75E25" w:rsidRPr="006F42CD" w:rsidRDefault="006F42CD" w:rsidP="009B7129">
      <w:pPr>
        <w:spacing w:after="0" w:line="259" w:lineRule="auto"/>
        <w:ind w:left="2890" w:firstLine="710"/>
        <w:rPr>
          <w:rFonts w:asciiTheme="majorBidi" w:hAnsiTheme="majorBidi" w:cstheme="majorBidi"/>
        </w:rPr>
      </w:pPr>
      <w:r w:rsidRPr="006F42CD">
        <w:rPr>
          <w:rFonts w:asciiTheme="majorBidi" w:hAnsiTheme="majorBidi" w:cstheme="majorBidi"/>
        </w:rPr>
        <w:t xml:space="preserve">VICE CHANCELLOR </w:t>
      </w:r>
    </w:p>
    <w:sectPr w:rsidR="00F75E25" w:rsidRPr="006F42CD" w:rsidSect="004F58D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03ACF8" w14:textId="77777777" w:rsidR="00854D8E" w:rsidRDefault="00854D8E" w:rsidP="004F58D5">
      <w:pPr>
        <w:spacing w:after="0" w:line="240" w:lineRule="auto"/>
      </w:pPr>
      <w:r>
        <w:separator/>
      </w:r>
    </w:p>
  </w:endnote>
  <w:endnote w:type="continuationSeparator" w:id="0">
    <w:p w14:paraId="27110F03" w14:textId="77777777" w:rsidR="00854D8E" w:rsidRDefault="00854D8E" w:rsidP="004F58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4C5929" w14:textId="77777777" w:rsidR="004F58D5" w:rsidRDefault="004F58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22CABC" w14:textId="77777777" w:rsidR="004F58D5" w:rsidRDefault="004F58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EC395F" w14:textId="77777777" w:rsidR="004F58D5" w:rsidRDefault="004F58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00DDC2" w14:textId="77777777" w:rsidR="00854D8E" w:rsidRDefault="00854D8E" w:rsidP="004F58D5">
      <w:pPr>
        <w:spacing w:after="0" w:line="240" w:lineRule="auto"/>
      </w:pPr>
      <w:r>
        <w:separator/>
      </w:r>
    </w:p>
  </w:footnote>
  <w:footnote w:type="continuationSeparator" w:id="0">
    <w:p w14:paraId="7D949FBD" w14:textId="77777777" w:rsidR="00854D8E" w:rsidRDefault="00854D8E" w:rsidP="004F58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5251E" w14:textId="77777777" w:rsidR="004F58D5" w:rsidRDefault="004F58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78519" w14:textId="77777777" w:rsidR="004F58D5" w:rsidRPr="007933EA" w:rsidRDefault="004F58D5" w:rsidP="004F58D5">
    <w:pPr>
      <w:pStyle w:val="Header"/>
      <w:jc w:val="center"/>
      <w:rPr>
        <w:rFonts w:asciiTheme="majorBidi" w:hAnsiTheme="majorBidi" w:cstheme="majorBidi"/>
        <w:b/>
        <w:bCs/>
        <w:sz w:val="28"/>
        <w:szCs w:val="28"/>
      </w:rPr>
    </w:pPr>
    <w:r>
      <w:rPr>
        <w:rFonts w:asciiTheme="majorBidi" w:hAnsiTheme="majorBidi" w:cstheme="majorBidi"/>
        <w:b/>
        <w:bCs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4BF68213" wp14:editId="05391892">
          <wp:simplePos x="0" y="0"/>
          <wp:positionH relativeFrom="margin">
            <wp:posOffset>-563880</wp:posOffset>
          </wp:positionH>
          <wp:positionV relativeFrom="topMargin">
            <wp:posOffset>320040</wp:posOffset>
          </wp:positionV>
          <wp:extent cx="838200" cy="8382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BBU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8200" cy="838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933EA">
      <w:rPr>
        <w:rFonts w:asciiTheme="majorBidi" w:hAnsiTheme="majorBidi" w:cstheme="majorBidi"/>
        <w:b/>
        <w:bCs/>
        <w:sz w:val="28"/>
        <w:szCs w:val="28"/>
      </w:rPr>
      <w:t>Shaheed Benazir Bhutto University, Shaheed Benazirabad</w:t>
    </w:r>
  </w:p>
  <w:p w14:paraId="0D4A1036" w14:textId="77777777" w:rsidR="004F58D5" w:rsidRDefault="004F58D5" w:rsidP="004F58D5">
    <w:pPr>
      <w:pStyle w:val="Header"/>
      <w:jc w:val="center"/>
      <w:rPr>
        <w:rFonts w:asciiTheme="majorBidi" w:hAnsiTheme="majorBidi" w:cstheme="majorBidi"/>
        <w:szCs w:val="24"/>
      </w:rPr>
    </w:pPr>
    <w:r w:rsidRPr="007933EA">
      <w:rPr>
        <w:rFonts w:asciiTheme="majorBidi" w:hAnsiTheme="majorBidi" w:cstheme="majorBidi"/>
        <w:szCs w:val="24"/>
      </w:rPr>
      <w:t>Knowledge – Commitment – Leadership</w:t>
    </w:r>
  </w:p>
  <w:p w14:paraId="6D5CB278" w14:textId="77777777" w:rsidR="004F58D5" w:rsidRDefault="004F58D5" w:rsidP="004F58D5">
    <w:pPr>
      <w:pStyle w:val="Header"/>
      <w:jc w:val="center"/>
      <w:rPr>
        <w:rFonts w:ascii="Times New Roman" w:hAnsi="Times New Roman" w:cs="Times New Roman"/>
        <w:b/>
        <w:szCs w:val="24"/>
      </w:rPr>
    </w:pPr>
  </w:p>
  <w:p w14:paraId="1837910B" w14:textId="77777777" w:rsidR="004F58D5" w:rsidRPr="00454D36" w:rsidRDefault="004F58D5" w:rsidP="004F58D5">
    <w:pPr>
      <w:pStyle w:val="Header"/>
      <w:jc w:val="center"/>
      <w:rPr>
        <w:rFonts w:ascii="Times New Roman" w:hAnsi="Times New Roman" w:cs="Times New Roman"/>
        <w:b/>
        <w:szCs w:val="24"/>
      </w:rPr>
    </w:pPr>
    <w:r w:rsidRPr="00454D36">
      <w:rPr>
        <w:rFonts w:ascii="Times New Roman" w:hAnsi="Times New Roman" w:cs="Times New Roman"/>
        <w:b/>
        <w:szCs w:val="24"/>
      </w:rPr>
      <w:t>Director Postgraduate Studies</w:t>
    </w:r>
  </w:p>
  <w:p w14:paraId="26C418C2" w14:textId="77777777" w:rsidR="004F58D5" w:rsidRDefault="004F58D5" w:rsidP="004F58D5">
    <w:pPr>
      <w:pStyle w:val="Header"/>
    </w:pPr>
  </w:p>
  <w:p w14:paraId="2016263B" w14:textId="77777777" w:rsidR="004F58D5" w:rsidRPr="004F58D5" w:rsidRDefault="004F58D5" w:rsidP="004F58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9B4311" w14:textId="77777777" w:rsidR="004F58D5" w:rsidRDefault="004F58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F639D"/>
    <w:multiLevelType w:val="hybridMultilevel"/>
    <w:tmpl w:val="99480930"/>
    <w:lvl w:ilvl="0" w:tplc="E84AFC7C">
      <w:start w:val="1"/>
      <w:numFmt w:val="decimal"/>
      <w:lvlText w:val="%1."/>
      <w:lvlJc w:val="left"/>
      <w:pPr>
        <w:ind w:left="250"/>
      </w:pPr>
      <w:rPr>
        <w:rFonts w:asciiTheme="majorBidi" w:eastAsia="Cambria" w:hAnsiTheme="majorBidi" w:cstheme="majorBidi" w:hint="default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2DC3C2C">
      <w:start w:val="1"/>
      <w:numFmt w:val="lowerLetter"/>
      <w:lvlText w:val="%2"/>
      <w:lvlJc w:val="left"/>
      <w:pPr>
        <w:ind w:left="108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CA1208">
      <w:start w:val="1"/>
      <w:numFmt w:val="lowerRoman"/>
      <w:lvlText w:val="%3"/>
      <w:lvlJc w:val="left"/>
      <w:pPr>
        <w:ind w:left="180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6B4605E">
      <w:start w:val="1"/>
      <w:numFmt w:val="decimal"/>
      <w:lvlText w:val="%4"/>
      <w:lvlJc w:val="left"/>
      <w:pPr>
        <w:ind w:left="252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ECD4DE">
      <w:start w:val="1"/>
      <w:numFmt w:val="lowerLetter"/>
      <w:lvlText w:val="%5"/>
      <w:lvlJc w:val="left"/>
      <w:pPr>
        <w:ind w:left="324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AF4A4BC">
      <w:start w:val="1"/>
      <w:numFmt w:val="lowerRoman"/>
      <w:lvlText w:val="%6"/>
      <w:lvlJc w:val="left"/>
      <w:pPr>
        <w:ind w:left="396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0A4F97E">
      <w:start w:val="1"/>
      <w:numFmt w:val="decimal"/>
      <w:lvlText w:val="%7"/>
      <w:lvlJc w:val="left"/>
      <w:pPr>
        <w:ind w:left="468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09E8F7A">
      <w:start w:val="1"/>
      <w:numFmt w:val="lowerLetter"/>
      <w:lvlText w:val="%8"/>
      <w:lvlJc w:val="left"/>
      <w:pPr>
        <w:ind w:left="540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AF6FDF4">
      <w:start w:val="1"/>
      <w:numFmt w:val="lowerRoman"/>
      <w:lvlText w:val="%9"/>
      <w:lvlJc w:val="left"/>
      <w:pPr>
        <w:ind w:left="612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xNgICUyNjMxMDAyUdpeDU4uLM/DyQAsNaAMMAhXIsAAAA"/>
  </w:docVars>
  <w:rsids>
    <w:rsidRoot w:val="00F75E25"/>
    <w:rsid w:val="000800E7"/>
    <w:rsid w:val="001603B7"/>
    <w:rsid w:val="004575FC"/>
    <w:rsid w:val="004F58D5"/>
    <w:rsid w:val="006F42CD"/>
    <w:rsid w:val="0077497C"/>
    <w:rsid w:val="007C625A"/>
    <w:rsid w:val="00854D8E"/>
    <w:rsid w:val="009B7129"/>
    <w:rsid w:val="00A049A3"/>
    <w:rsid w:val="00CB57D8"/>
    <w:rsid w:val="00E25F01"/>
    <w:rsid w:val="00EE067A"/>
    <w:rsid w:val="00F75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F9E108"/>
  <w15:docId w15:val="{DC5F36F4-CC98-47D7-9F7D-3662D6655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3" w:line="249" w:lineRule="auto"/>
      <w:ind w:left="10" w:hanging="1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F58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8D5"/>
    <w:rPr>
      <w:rFonts w:ascii="Cambria" w:eastAsia="Cambria" w:hAnsi="Cambria" w:cs="Cambria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4F58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8D5"/>
    <w:rPr>
      <w:rFonts w:ascii="Cambria" w:eastAsia="Cambria" w:hAnsi="Cambria" w:cs="Cambri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99</Words>
  <Characters>1673</Characters>
  <Application>Microsoft Office Word</Application>
  <DocSecurity>0</DocSecurity>
  <Lines>8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hammad Afzal</Company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ad</dc:creator>
  <cp:keywords/>
  <cp:lastModifiedBy>HP</cp:lastModifiedBy>
  <cp:revision>8</cp:revision>
  <cp:lastPrinted>2023-12-07T05:00:00Z</cp:lastPrinted>
  <dcterms:created xsi:type="dcterms:W3CDTF">2023-12-07T05:01:00Z</dcterms:created>
  <dcterms:modified xsi:type="dcterms:W3CDTF">2024-01-16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e0892ae654c1613dd81266737d644f94b3a33a757410b344424b5c463d4cfa</vt:lpwstr>
  </property>
</Properties>
</file>